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D2E2F" w14:textId="77777777" w:rsidR="00493A96" w:rsidRDefault="00493A96" w:rsidP="00665497">
      <w:pPr>
        <w:spacing w:after="0"/>
        <w:jc w:val="center"/>
        <w:rPr>
          <w:sz w:val="48"/>
          <w:szCs w:val="48"/>
        </w:rPr>
      </w:pPr>
      <w:r w:rsidRPr="00493A96">
        <w:rPr>
          <w:sz w:val="48"/>
          <w:szCs w:val="48"/>
        </w:rPr>
        <w:t>ASSIGNMENT 5</w:t>
      </w:r>
    </w:p>
    <w:p w14:paraId="4312D3A1" w14:textId="0459730C" w:rsidR="00B72205" w:rsidRDefault="00493A96" w:rsidP="00665497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K-Means Clustering Compression</w:t>
      </w:r>
    </w:p>
    <w:p w14:paraId="67EC45DA" w14:textId="5E59FC90" w:rsidR="00493A96" w:rsidRDefault="00493A96" w:rsidP="00493A96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Koala Im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2"/>
        <w:gridCol w:w="5262"/>
      </w:tblGrid>
      <w:tr w:rsidR="00493A96" w14:paraId="6655D1D7" w14:textId="77777777" w:rsidTr="00C966FA">
        <w:trPr>
          <w:trHeight w:val="2919"/>
        </w:trPr>
        <w:tc>
          <w:tcPr>
            <w:tcW w:w="5262" w:type="dxa"/>
          </w:tcPr>
          <w:p w14:paraId="1196EE65" w14:textId="6D367084" w:rsidR="00493A96" w:rsidRDefault="00493A96" w:rsidP="00493A96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309AC16B" wp14:editId="17CDC812">
                  <wp:extent cx="2164080" cy="1691640"/>
                  <wp:effectExtent l="0" t="0" r="762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4080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2" w:type="dxa"/>
          </w:tcPr>
          <w:p w14:paraId="5A69C51F" w14:textId="405EA111" w:rsid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Original Size</w:t>
            </w:r>
          </w:p>
          <w:p w14:paraId="0955E544" w14:textId="233E98C4" w:rsidR="00493A96" w:rsidRP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780831</w:t>
            </w:r>
            <w:r>
              <w:rPr>
                <w:sz w:val="32"/>
                <w:szCs w:val="32"/>
              </w:rPr>
              <w:t xml:space="preserve"> bytes</w:t>
            </w:r>
          </w:p>
          <w:p w14:paraId="664453F5" w14:textId="6C3C2524" w:rsidR="00493A96" w:rsidRDefault="00493A96" w:rsidP="00493A96">
            <w:pPr>
              <w:rPr>
                <w:sz w:val="44"/>
                <w:szCs w:val="44"/>
              </w:rPr>
            </w:pPr>
          </w:p>
        </w:tc>
      </w:tr>
      <w:tr w:rsidR="00493A96" w14:paraId="6CF3492D" w14:textId="77777777" w:rsidTr="00C966FA">
        <w:trPr>
          <w:trHeight w:val="2946"/>
        </w:trPr>
        <w:tc>
          <w:tcPr>
            <w:tcW w:w="5262" w:type="dxa"/>
          </w:tcPr>
          <w:p w14:paraId="531C73A8" w14:textId="77777777" w:rsidR="00493A96" w:rsidRDefault="00493A96" w:rsidP="00493A96">
            <w:pPr>
              <w:rPr>
                <w:noProof/>
              </w:rPr>
            </w:pPr>
          </w:p>
          <w:p w14:paraId="05601E45" w14:textId="00C6D4D2" w:rsidR="00493A96" w:rsidRDefault="00493A96" w:rsidP="00493A96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017F6308" wp14:editId="139324A0">
                  <wp:extent cx="2118360" cy="158877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8360" cy="158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2" w:type="dxa"/>
          </w:tcPr>
          <w:p w14:paraId="21B3793B" w14:textId="77777777" w:rsidR="00493A96" w:rsidRP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K = 2</w:t>
            </w:r>
          </w:p>
          <w:p w14:paraId="7FE06BC5" w14:textId="77777777" w:rsid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135573 bytes</w:t>
            </w:r>
          </w:p>
          <w:p w14:paraId="5375E587" w14:textId="544AE9CC" w:rsidR="00C966FA" w:rsidRDefault="00C80F85" w:rsidP="00493A96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</w:t>
            </w:r>
            <w:r w:rsidR="00B068B3">
              <w:rPr>
                <w:sz w:val="32"/>
                <w:szCs w:val="32"/>
              </w:rPr>
              <w:t>6.37</w:t>
            </w:r>
          </w:p>
        </w:tc>
      </w:tr>
      <w:tr w:rsidR="00493A96" w14:paraId="47EFB1AD" w14:textId="77777777" w:rsidTr="00C966FA">
        <w:trPr>
          <w:trHeight w:val="2691"/>
        </w:trPr>
        <w:tc>
          <w:tcPr>
            <w:tcW w:w="5262" w:type="dxa"/>
          </w:tcPr>
          <w:p w14:paraId="32CA4269" w14:textId="77777777" w:rsidR="00493A96" w:rsidRDefault="00493A96" w:rsidP="00493A96">
            <w:pPr>
              <w:rPr>
                <w:noProof/>
              </w:rPr>
            </w:pPr>
          </w:p>
          <w:p w14:paraId="4C4B3B15" w14:textId="12005BB1" w:rsidR="00493A96" w:rsidRDefault="00493A96" w:rsidP="00493A96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195D5C49" wp14:editId="75D5F5D0">
                  <wp:extent cx="2118360" cy="158877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8360" cy="1588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2" w:type="dxa"/>
          </w:tcPr>
          <w:p w14:paraId="26373026" w14:textId="77777777" w:rsidR="00493A96" w:rsidRP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K =5</w:t>
            </w:r>
          </w:p>
          <w:p w14:paraId="19F9DCAC" w14:textId="77777777" w:rsid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176557 bytes</w:t>
            </w:r>
          </w:p>
          <w:p w14:paraId="7D2678A8" w14:textId="1908E091" w:rsidR="00C80F85" w:rsidRDefault="00C80F85" w:rsidP="00493A96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4.42</w:t>
            </w:r>
          </w:p>
        </w:tc>
      </w:tr>
      <w:tr w:rsidR="00493A96" w14:paraId="702604A1" w14:textId="77777777" w:rsidTr="00C966FA">
        <w:trPr>
          <w:trHeight w:val="2636"/>
        </w:trPr>
        <w:tc>
          <w:tcPr>
            <w:tcW w:w="5262" w:type="dxa"/>
          </w:tcPr>
          <w:p w14:paraId="54CB3014" w14:textId="77777777" w:rsidR="00493A96" w:rsidRDefault="00493A96" w:rsidP="00493A96">
            <w:pPr>
              <w:rPr>
                <w:noProof/>
              </w:rPr>
            </w:pPr>
          </w:p>
          <w:p w14:paraId="2DC56A0E" w14:textId="77777777" w:rsidR="00493A96" w:rsidRDefault="00493A96" w:rsidP="00493A96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49AD9C79" wp14:editId="13A6EE7C">
                  <wp:extent cx="2065020" cy="154876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5020" cy="1548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80225F" w14:textId="017CDA0A" w:rsidR="00C966FA" w:rsidRDefault="00C966FA" w:rsidP="00493A96">
            <w:pPr>
              <w:rPr>
                <w:sz w:val="44"/>
                <w:szCs w:val="44"/>
              </w:rPr>
            </w:pPr>
          </w:p>
        </w:tc>
        <w:tc>
          <w:tcPr>
            <w:tcW w:w="5262" w:type="dxa"/>
          </w:tcPr>
          <w:p w14:paraId="4A478EA7" w14:textId="7EEAAD33" w:rsidR="00493A96" w:rsidRP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 xml:space="preserve">K = 10 </w:t>
            </w:r>
          </w:p>
          <w:p w14:paraId="3B5E94DD" w14:textId="77777777" w:rsidR="00493A96" w:rsidRDefault="00493A96" w:rsidP="00493A96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171,773 bytes</w:t>
            </w:r>
          </w:p>
          <w:p w14:paraId="3BB37F43" w14:textId="2694C9E7" w:rsidR="00C80F85" w:rsidRDefault="00C80F85" w:rsidP="00493A96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4.54</w:t>
            </w:r>
          </w:p>
        </w:tc>
      </w:tr>
      <w:tr w:rsidR="00493A96" w14:paraId="5F4EA8AE" w14:textId="77777777" w:rsidTr="00C966FA">
        <w:trPr>
          <w:trHeight w:val="3001"/>
        </w:trPr>
        <w:tc>
          <w:tcPr>
            <w:tcW w:w="5262" w:type="dxa"/>
          </w:tcPr>
          <w:p w14:paraId="11BBB9A2" w14:textId="77777777" w:rsidR="00C966FA" w:rsidRDefault="00C966FA" w:rsidP="00493A96">
            <w:pPr>
              <w:rPr>
                <w:noProof/>
              </w:rPr>
            </w:pPr>
          </w:p>
          <w:p w14:paraId="7D8C85C7" w14:textId="056513F8" w:rsidR="00C966FA" w:rsidRDefault="00C966FA" w:rsidP="00493A96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2CAF0707" wp14:editId="51AD6E16">
                  <wp:extent cx="2072640" cy="1554480"/>
                  <wp:effectExtent l="0" t="0" r="381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640" cy="1554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62" w:type="dxa"/>
          </w:tcPr>
          <w:p w14:paraId="71D6C45F" w14:textId="3BA79EB5" w:rsidR="00C966FA" w:rsidRPr="00493A96" w:rsidRDefault="00C966FA" w:rsidP="00C966FA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K = 1</w:t>
            </w:r>
            <w:r>
              <w:rPr>
                <w:sz w:val="32"/>
                <w:szCs w:val="32"/>
              </w:rPr>
              <w:t>5</w:t>
            </w:r>
            <w:r w:rsidRPr="00493A96">
              <w:rPr>
                <w:sz w:val="32"/>
                <w:szCs w:val="32"/>
              </w:rPr>
              <w:t xml:space="preserve"> </w:t>
            </w:r>
          </w:p>
          <w:p w14:paraId="284F3819" w14:textId="77777777" w:rsidR="00493A96" w:rsidRDefault="00C966FA" w:rsidP="00C966FA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 xml:space="preserve">171049 </w:t>
            </w:r>
            <w:r w:rsidRPr="00493A96">
              <w:rPr>
                <w:sz w:val="32"/>
                <w:szCs w:val="32"/>
              </w:rPr>
              <w:t>bytes</w:t>
            </w:r>
          </w:p>
          <w:p w14:paraId="12F515B6" w14:textId="158D97EF" w:rsidR="00C80F85" w:rsidRDefault="00C80F85" w:rsidP="00C966FA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4.56</w:t>
            </w:r>
          </w:p>
        </w:tc>
      </w:tr>
      <w:tr w:rsidR="00493A96" w14:paraId="12CFE6B1" w14:textId="77777777" w:rsidTr="00C966FA">
        <w:trPr>
          <w:trHeight w:val="2901"/>
        </w:trPr>
        <w:tc>
          <w:tcPr>
            <w:tcW w:w="5262" w:type="dxa"/>
          </w:tcPr>
          <w:p w14:paraId="0FDC0DFD" w14:textId="77777777" w:rsidR="00C966FA" w:rsidRDefault="00C966FA" w:rsidP="00493A96">
            <w:pPr>
              <w:rPr>
                <w:noProof/>
              </w:rPr>
            </w:pPr>
          </w:p>
          <w:p w14:paraId="67A9F293" w14:textId="4B36C979" w:rsidR="00C966FA" w:rsidRDefault="00C966FA" w:rsidP="00493A96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73B72F86" wp14:editId="15146A18">
                  <wp:extent cx="2082800" cy="15621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2800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  <w:szCs w:val="44"/>
              </w:rPr>
              <w:t xml:space="preserve"> </w:t>
            </w:r>
          </w:p>
        </w:tc>
        <w:tc>
          <w:tcPr>
            <w:tcW w:w="5262" w:type="dxa"/>
          </w:tcPr>
          <w:p w14:paraId="74AC1E6F" w14:textId="4C13D913" w:rsidR="00C966FA" w:rsidRPr="00C966FA" w:rsidRDefault="00C966FA" w:rsidP="00493A96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K = 20</w:t>
            </w:r>
          </w:p>
          <w:p w14:paraId="5CF0BB94" w14:textId="77777777" w:rsidR="00493A96" w:rsidRDefault="00C966FA" w:rsidP="00493A96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167,422 bytes</w:t>
            </w:r>
          </w:p>
          <w:p w14:paraId="7DCBE9A9" w14:textId="6CED0D6C" w:rsidR="00C80F85" w:rsidRDefault="00C80F85" w:rsidP="00493A96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4.66</w:t>
            </w:r>
          </w:p>
        </w:tc>
      </w:tr>
    </w:tbl>
    <w:p w14:paraId="3D3B1101" w14:textId="41A5CE4B" w:rsidR="00493A96" w:rsidRDefault="00493A96" w:rsidP="00493A96">
      <w:pPr>
        <w:rPr>
          <w:sz w:val="44"/>
          <w:szCs w:val="44"/>
        </w:rPr>
      </w:pPr>
    </w:p>
    <w:p w14:paraId="10E7F1F5" w14:textId="17D62939" w:rsidR="00C966FA" w:rsidRDefault="00C966FA" w:rsidP="00C966FA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>Penguin Im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0"/>
        <w:gridCol w:w="5250"/>
      </w:tblGrid>
      <w:tr w:rsidR="00C966FA" w14:paraId="036B54A6" w14:textId="77777777" w:rsidTr="00C966FA">
        <w:trPr>
          <w:trHeight w:val="2879"/>
        </w:trPr>
        <w:tc>
          <w:tcPr>
            <w:tcW w:w="5250" w:type="dxa"/>
          </w:tcPr>
          <w:p w14:paraId="6A073955" w14:textId="77777777" w:rsidR="00C966FA" w:rsidRDefault="00C966FA" w:rsidP="00D05325">
            <w:pPr>
              <w:rPr>
                <w:noProof/>
              </w:rPr>
            </w:pPr>
          </w:p>
          <w:p w14:paraId="77BE552E" w14:textId="1551466B" w:rsidR="00C966FA" w:rsidRDefault="00C966FA" w:rsidP="00D05325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6D51B2E9" wp14:editId="79DFAF34">
                  <wp:extent cx="2143760" cy="1607820"/>
                  <wp:effectExtent l="0" t="0" r="889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143760" cy="1607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0" w:type="dxa"/>
          </w:tcPr>
          <w:p w14:paraId="5BD6BAAC" w14:textId="77777777" w:rsidR="00C966FA" w:rsidRDefault="00C966FA" w:rsidP="00D05325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Original Size</w:t>
            </w:r>
          </w:p>
          <w:p w14:paraId="57C44727" w14:textId="3A79CAB0" w:rsidR="00C966FA" w:rsidRPr="00493A96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777835</w:t>
            </w:r>
            <w:r>
              <w:rPr>
                <w:sz w:val="32"/>
                <w:szCs w:val="32"/>
              </w:rPr>
              <w:t xml:space="preserve"> bytes</w:t>
            </w:r>
          </w:p>
          <w:p w14:paraId="1FEA87E0" w14:textId="77777777" w:rsidR="00C966FA" w:rsidRDefault="00C966FA" w:rsidP="00D05325">
            <w:pPr>
              <w:rPr>
                <w:sz w:val="44"/>
                <w:szCs w:val="44"/>
              </w:rPr>
            </w:pPr>
          </w:p>
        </w:tc>
      </w:tr>
      <w:tr w:rsidR="00C966FA" w14:paraId="1015B3D7" w14:textId="77777777" w:rsidTr="00C966FA">
        <w:trPr>
          <w:trHeight w:val="2906"/>
        </w:trPr>
        <w:tc>
          <w:tcPr>
            <w:tcW w:w="5250" w:type="dxa"/>
          </w:tcPr>
          <w:p w14:paraId="479B2797" w14:textId="77777777" w:rsidR="00C966FA" w:rsidRDefault="00C966FA" w:rsidP="00D05325">
            <w:pPr>
              <w:rPr>
                <w:noProof/>
              </w:rPr>
            </w:pPr>
          </w:p>
          <w:p w14:paraId="5903AFC3" w14:textId="77777777" w:rsidR="00C966FA" w:rsidRDefault="00C966FA" w:rsidP="00D05325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0ABBAD93" wp14:editId="15E9CED0">
                  <wp:extent cx="2214880" cy="166116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4880" cy="166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4AAA0B" w14:textId="448C64CC" w:rsidR="00C966FA" w:rsidRDefault="00C966FA" w:rsidP="00D05325">
            <w:pPr>
              <w:rPr>
                <w:sz w:val="44"/>
                <w:szCs w:val="44"/>
              </w:rPr>
            </w:pPr>
          </w:p>
        </w:tc>
        <w:tc>
          <w:tcPr>
            <w:tcW w:w="5250" w:type="dxa"/>
          </w:tcPr>
          <w:p w14:paraId="196A27D6" w14:textId="77777777" w:rsidR="00C966FA" w:rsidRPr="00493A96" w:rsidRDefault="00C966FA" w:rsidP="00D05325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K = 2</w:t>
            </w:r>
          </w:p>
          <w:p w14:paraId="55868A11" w14:textId="77777777" w:rsidR="00C966FA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85161</w:t>
            </w:r>
            <w:r w:rsidRPr="00493A96">
              <w:rPr>
                <w:sz w:val="32"/>
                <w:szCs w:val="32"/>
              </w:rPr>
              <w:t xml:space="preserve"> bytes</w:t>
            </w:r>
          </w:p>
          <w:p w14:paraId="18870D4B" w14:textId="26147212" w:rsidR="00C80F85" w:rsidRDefault="00C80F85" w:rsidP="00D05325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9.13</w:t>
            </w:r>
          </w:p>
        </w:tc>
      </w:tr>
      <w:tr w:rsidR="00C966FA" w14:paraId="2CB939A5" w14:textId="77777777" w:rsidTr="00C966FA">
        <w:trPr>
          <w:trHeight w:val="2780"/>
        </w:trPr>
        <w:tc>
          <w:tcPr>
            <w:tcW w:w="5250" w:type="dxa"/>
          </w:tcPr>
          <w:p w14:paraId="2BA0FE6C" w14:textId="77777777" w:rsidR="00C966FA" w:rsidRDefault="00C966FA" w:rsidP="00D05325">
            <w:pPr>
              <w:rPr>
                <w:noProof/>
              </w:rPr>
            </w:pPr>
          </w:p>
          <w:p w14:paraId="5A4D3B5E" w14:textId="5DD3B9A1" w:rsidR="00C966FA" w:rsidRDefault="00C966FA" w:rsidP="00D05325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3692ED41" wp14:editId="7721167D">
                  <wp:extent cx="2042160" cy="153162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160" cy="153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0" w:type="dxa"/>
          </w:tcPr>
          <w:p w14:paraId="5FEB5F96" w14:textId="77777777" w:rsidR="00C966FA" w:rsidRPr="00493A96" w:rsidRDefault="00C966FA" w:rsidP="00D05325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K =5</w:t>
            </w:r>
          </w:p>
          <w:p w14:paraId="5D0E4762" w14:textId="77777777" w:rsidR="00C966FA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102105</w:t>
            </w:r>
            <w:r w:rsidRPr="00493A96">
              <w:rPr>
                <w:sz w:val="32"/>
                <w:szCs w:val="32"/>
              </w:rPr>
              <w:t xml:space="preserve"> bytes</w:t>
            </w:r>
          </w:p>
          <w:p w14:paraId="63BEE08C" w14:textId="0BC816BD" w:rsidR="00C80F85" w:rsidRDefault="00C80F85" w:rsidP="00D05325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7.61</w:t>
            </w:r>
          </w:p>
        </w:tc>
      </w:tr>
      <w:tr w:rsidR="00C966FA" w14:paraId="219FFBB4" w14:textId="77777777" w:rsidTr="00C966FA">
        <w:trPr>
          <w:trHeight w:val="2771"/>
        </w:trPr>
        <w:tc>
          <w:tcPr>
            <w:tcW w:w="5250" w:type="dxa"/>
          </w:tcPr>
          <w:p w14:paraId="58E5402A" w14:textId="77777777" w:rsidR="00C966FA" w:rsidRDefault="00C966FA" w:rsidP="00D05325">
            <w:pPr>
              <w:rPr>
                <w:noProof/>
              </w:rPr>
            </w:pPr>
          </w:p>
          <w:p w14:paraId="142CC87B" w14:textId="6E2C26E3" w:rsidR="00C966FA" w:rsidRDefault="00C966FA" w:rsidP="00D05325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72ECA8C2" wp14:editId="61FE2707">
                  <wp:extent cx="2032000" cy="1524000"/>
                  <wp:effectExtent l="0" t="0" r="635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0" w:type="dxa"/>
          </w:tcPr>
          <w:p w14:paraId="1513E057" w14:textId="77777777" w:rsidR="00C966FA" w:rsidRPr="00493A96" w:rsidRDefault="00C966FA" w:rsidP="00D05325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 xml:space="preserve">K = 10 </w:t>
            </w:r>
          </w:p>
          <w:p w14:paraId="06F8A271" w14:textId="77777777" w:rsidR="00C966FA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117743</w:t>
            </w:r>
            <w:r>
              <w:rPr>
                <w:sz w:val="32"/>
                <w:szCs w:val="32"/>
              </w:rPr>
              <w:t xml:space="preserve"> </w:t>
            </w:r>
            <w:r w:rsidRPr="00493A96">
              <w:rPr>
                <w:sz w:val="32"/>
                <w:szCs w:val="32"/>
              </w:rPr>
              <w:t>bytes</w:t>
            </w:r>
          </w:p>
          <w:p w14:paraId="36923249" w14:textId="739CB44D" w:rsidR="00C80F85" w:rsidRDefault="00C80F85" w:rsidP="00D05325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6.61</w:t>
            </w:r>
          </w:p>
        </w:tc>
      </w:tr>
      <w:tr w:rsidR="00C966FA" w14:paraId="1F925B16" w14:textId="77777777" w:rsidTr="00C966FA">
        <w:trPr>
          <w:trHeight w:val="2960"/>
        </w:trPr>
        <w:tc>
          <w:tcPr>
            <w:tcW w:w="5250" w:type="dxa"/>
          </w:tcPr>
          <w:p w14:paraId="1187F26C" w14:textId="77777777" w:rsidR="00C966FA" w:rsidRDefault="00C966FA" w:rsidP="00D05325">
            <w:pPr>
              <w:rPr>
                <w:noProof/>
              </w:rPr>
            </w:pPr>
          </w:p>
          <w:p w14:paraId="276BDE65" w14:textId="615310D0" w:rsidR="00C966FA" w:rsidRDefault="00C966FA" w:rsidP="00D05325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2B147C3E" wp14:editId="4FF63865">
                  <wp:extent cx="2042160" cy="153162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160" cy="1531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50" w:type="dxa"/>
          </w:tcPr>
          <w:p w14:paraId="703F9544" w14:textId="77777777" w:rsidR="00C966FA" w:rsidRPr="00493A96" w:rsidRDefault="00C966FA" w:rsidP="00D05325">
            <w:pPr>
              <w:rPr>
                <w:sz w:val="32"/>
                <w:szCs w:val="32"/>
              </w:rPr>
            </w:pPr>
            <w:r w:rsidRPr="00493A96">
              <w:rPr>
                <w:sz w:val="32"/>
                <w:szCs w:val="32"/>
              </w:rPr>
              <w:t>K = 1</w:t>
            </w:r>
            <w:r>
              <w:rPr>
                <w:sz w:val="32"/>
                <w:szCs w:val="32"/>
              </w:rPr>
              <w:t>5</w:t>
            </w:r>
            <w:r w:rsidRPr="00493A96">
              <w:rPr>
                <w:sz w:val="32"/>
                <w:szCs w:val="32"/>
              </w:rPr>
              <w:t xml:space="preserve"> </w:t>
            </w:r>
          </w:p>
          <w:p w14:paraId="111553F8" w14:textId="77777777" w:rsidR="00C966FA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 xml:space="preserve">111685 </w:t>
            </w:r>
            <w:r w:rsidRPr="00493A96">
              <w:rPr>
                <w:sz w:val="32"/>
                <w:szCs w:val="32"/>
              </w:rPr>
              <w:t>bytes</w:t>
            </w:r>
          </w:p>
          <w:p w14:paraId="524E43F8" w14:textId="553A162B" w:rsidR="00C80F85" w:rsidRDefault="00C80F85" w:rsidP="00C80F85">
            <w:pPr>
              <w:tabs>
                <w:tab w:val="left" w:pos="3300"/>
              </w:tabs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6.96</w:t>
            </w:r>
          </w:p>
        </w:tc>
      </w:tr>
      <w:tr w:rsidR="00C966FA" w14:paraId="20E02E28" w14:textId="77777777" w:rsidTr="00C966FA">
        <w:trPr>
          <w:trHeight w:val="2861"/>
        </w:trPr>
        <w:tc>
          <w:tcPr>
            <w:tcW w:w="5250" w:type="dxa"/>
          </w:tcPr>
          <w:p w14:paraId="4CBD143D" w14:textId="77777777" w:rsidR="00C966FA" w:rsidRDefault="00C966FA" w:rsidP="00D05325">
            <w:pPr>
              <w:rPr>
                <w:noProof/>
              </w:rPr>
            </w:pPr>
          </w:p>
          <w:p w14:paraId="0CBE3950" w14:textId="05E66213" w:rsidR="00C966FA" w:rsidRDefault="00C966FA" w:rsidP="00D05325">
            <w:pPr>
              <w:rPr>
                <w:sz w:val="44"/>
                <w:szCs w:val="44"/>
              </w:rPr>
            </w:pPr>
            <w:r>
              <w:rPr>
                <w:noProof/>
              </w:rPr>
              <w:drawing>
                <wp:inline distT="0" distB="0" distL="0" distR="0" wp14:anchorId="7C4CDF1B" wp14:editId="005C03BD">
                  <wp:extent cx="2032000" cy="1524000"/>
                  <wp:effectExtent l="0" t="0" r="635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  <w:szCs w:val="44"/>
              </w:rPr>
              <w:t xml:space="preserve"> </w:t>
            </w:r>
          </w:p>
        </w:tc>
        <w:tc>
          <w:tcPr>
            <w:tcW w:w="5250" w:type="dxa"/>
          </w:tcPr>
          <w:p w14:paraId="78A95AAC" w14:textId="77777777" w:rsidR="00C966FA" w:rsidRPr="00C966FA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K = 20</w:t>
            </w:r>
          </w:p>
          <w:p w14:paraId="1B627F03" w14:textId="77777777" w:rsidR="00C966FA" w:rsidRDefault="00C966FA" w:rsidP="00D05325">
            <w:pPr>
              <w:rPr>
                <w:sz w:val="32"/>
                <w:szCs w:val="32"/>
              </w:rPr>
            </w:pPr>
            <w:r w:rsidRPr="00C966FA">
              <w:rPr>
                <w:sz w:val="32"/>
                <w:szCs w:val="32"/>
              </w:rPr>
              <w:t>119384</w:t>
            </w:r>
            <w:r>
              <w:rPr>
                <w:sz w:val="32"/>
                <w:szCs w:val="32"/>
              </w:rPr>
              <w:t xml:space="preserve"> </w:t>
            </w:r>
            <w:r w:rsidRPr="00C966FA">
              <w:rPr>
                <w:sz w:val="32"/>
                <w:szCs w:val="32"/>
              </w:rPr>
              <w:t>bytes</w:t>
            </w:r>
          </w:p>
          <w:p w14:paraId="1408638F" w14:textId="6EE0DA7B" w:rsidR="00C80F85" w:rsidRDefault="00C80F85" w:rsidP="00D05325">
            <w:pPr>
              <w:rPr>
                <w:sz w:val="44"/>
                <w:szCs w:val="44"/>
              </w:rPr>
            </w:pPr>
            <w:r w:rsidRPr="00C80F85">
              <w:rPr>
                <w:sz w:val="32"/>
                <w:szCs w:val="32"/>
              </w:rPr>
              <w:t>Compression Ratio</w:t>
            </w:r>
            <w:r>
              <w:rPr>
                <w:sz w:val="32"/>
                <w:szCs w:val="32"/>
              </w:rPr>
              <w:t xml:space="preserve"> = 6.51</w:t>
            </w:r>
          </w:p>
        </w:tc>
      </w:tr>
    </w:tbl>
    <w:p w14:paraId="0DF81BFE" w14:textId="55203E53" w:rsidR="00C966FA" w:rsidRDefault="00C966FA" w:rsidP="00C966FA">
      <w:pPr>
        <w:rPr>
          <w:sz w:val="44"/>
          <w:szCs w:val="44"/>
        </w:rPr>
      </w:pPr>
    </w:p>
    <w:p w14:paraId="5103E7BE" w14:textId="4F251011" w:rsidR="00665497" w:rsidRDefault="00665497" w:rsidP="00665497">
      <w:pPr>
        <w:rPr>
          <w:sz w:val="32"/>
          <w:szCs w:val="32"/>
        </w:rPr>
      </w:pPr>
      <w:r w:rsidRPr="00665497">
        <w:rPr>
          <w:sz w:val="32"/>
          <w:szCs w:val="32"/>
        </w:rPr>
        <w:t>Is there a tradeoff between image quality and degree of compression? What would be a good value of K for each of the two images?</w:t>
      </w:r>
    </w:p>
    <w:p w14:paraId="5BE64898" w14:textId="0283FDF9" w:rsidR="00665497" w:rsidRDefault="00665497" w:rsidP="00665497">
      <w:pPr>
        <w:rPr>
          <w:sz w:val="32"/>
          <w:szCs w:val="32"/>
        </w:rPr>
      </w:pPr>
      <w:r>
        <w:rPr>
          <w:sz w:val="32"/>
          <w:szCs w:val="32"/>
        </w:rPr>
        <w:t>Certainly, there is a tradeoff between the image quality with the degree of compression. When the K values are less the compression image quality is blurred and not like the original image.</w:t>
      </w:r>
      <w:r w:rsidR="00BE44B7">
        <w:rPr>
          <w:sz w:val="32"/>
          <w:szCs w:val="32"/>
        </w:rPr>
        <w:t xml:space="preserve"> K represents the number of the cluster the image </w:t>
      </w:r>
      <w:r w:rsidR="00BE44B7">
        <w:rPr>
          <w:sz w:val="32"/>
          <w:szCs w:val="32"/>
        </w:rPr>
        <w:lastRenderedPageBreak/>
        <w:t>should be represented with. When K =2, both the koala image and the penguin image would have been compressed with 2 shades.</w:t>
      </w:r>
    </w:p>
    <w:p w14:paraId="4EED9C5A" w14:textId="3F149498" w:rsidR="00665497" w:rsidRDefault="00665497" w:rsidP="00665497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The best value of K </w:t>
      </w:r>
      <w:r w:rsidR="00BE44B7">
        <w:rPr>
          <w:sz w:val="32"/>
          <w:szCs w:val="32"/>
        </w:rPr>
        <w:t>for Koala image would be K = 15 since the image resembles the original with best compression rate. For the penguin, the best would be K = 10 as the compression ratio between K = 10 and K = 20 are close.</w:t>
      </w:r>
    </w:p>
    <w:p w14:paraId="13956848" w14:textId="65CE5C8F" w:rsidR="00C5503E" w:rsidRDefault="00C5503E" w:rsidP="00665497">
      <w:pPr>
        <w:spacing w:after="0" w:line="240" w:lineRule="auto"/>
        <w:rPr>
          <w:sz w:val="32"/>
          <w:szCs w:val="32"/>
        </w:rPr>
      </w:pPr>
    </w:p>
    <w:p w14:paraId="38C1C1F3" w14:textId="07DAD7CA" w:rsidR="00C5503E" w:rsidRPr="00665497" w:rsidRDefault="00C5503E" w:rsidP="00665497">
      <w:pPr>
        <w:spacing w:after="0" w:line="240" w:lineRule="auto"/>
        <w:rPr>
          <w:sz w:val="32"/>
          <w:szCs w:val="32"/>
        </w:rPr>
      </w:pPr>
      <w:r>
        <w:rPr>
          <w:sz w:val="32"/>
          <w:szCs w:val="32"/>
        </w:rPr>
        <w:t>The Number of Iteration is 10.</w:t>
      </w:r>
    </w:p>
    <w:sectPr w:rsidR="00C5503E" w:rsidRPr="00665497" w:rsidSect="00493A9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DC3138"/>
    <w:multiLevelType w:val="hybridMultilevel"/>
    <w:tmpl w:val="334E9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tDQ1NDY1N7QwMrdQ0lEKTi0uzszPAykwrgUASzouOywAAAA="/>
  </w:docVars>
  <w:rsids>
    <w:rsidRoot w:val="004D71A2"/>
    <w:rsid w:val="00493A96"/>
    <w:rsid w:val="004D71A2"/>
    <w:rsid w:val="00665497"/>
    <w:rsid w:val="00B068B3"/>
    <w:rsid w:val="00B72205"/>
    <w:rsid w:val="00BE44B7"/>
    <w:rsid w:val="00C5503E"/>
    <w:rsid w:val="00C80F85"/>
    <w:rsid w:val="00C96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494E1"/>
  <w15:chartTrackingRefBased/>
  <w15:docId w15:val="{9C010D8E-2BAE-4F0D-A02C-1DD5E7067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A96"/>
    <w:pPr>
      <w:ind w:left="720"/>
      <w:contextualSpacing/>
    </w:pPr>
  </w:style>
  <w:style w:type="table" w:styleId="TableGrid">
    <w:name w:val="Table Grid"/>
    <w:basedOn w:val="TableNormal"/>
    <w:uiPriority w:val="39"/>
    <w:rsid w:val="00493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Sathish</dc:creator>
  <cp:keywords/>
  <dc:description/>
  <cp:lastModifiedBy>Shashank Sathish</cp:lastModifiedBy>
  <cp:revision>5</cp:revision>
  <dcterms:created xsi:type="dcterms:W3CDTF">2020-04-19T19:51:00Z</dcterms:created>
  <dcterms:modified xsi:type="dcterms:W3CDTF">2020-04-19T20:35:00Z</dcterms:modified>
</cp:coreProperties>
</file>